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4BE57" w14:textId="37B22725" w:rsidR="00A92CF6" w:rsidRDefault="00A92CF6" w:rsidP="00A92CF6">
      <w:pPr>
        <w:ind w:firstLine="720"/>
      </w:pPr>
      <w:r>
        <w:t xml:space="preserve">I learned there are indeed sustainable jobs in this field that could fit my needs. I saw that many of the listed jobs required skills that are taught in this class and that those skills could lead to gainful employment. However, if this project showcased jobs that didn’t need the skills from the class, then it would be rather weird, so it’s not too surprising to see that relation. The pay for most of the listed jobs would meet needs but was not too alluring at the same time. They had barely okay starting wages, on average, and only led to better pay rates after 2 to 5 years depending on the job (based on what I saw). </w:t>
      </w:r>
      <w:proofErr w:type="gramStart"/>
      <w:r>
        <w:t>So</w:t>
      </w:r>
      <w:proofErr w:type="gramEnd"/>
      <w:r>
        <w:t xml:space="preserve"> the pay is not bad… it is not exactly something that makes me want to change my major or career goals over.</w:t>
      </w:r>
    </w:p>
    <w:p w14:paraId="0630AEAD" w14:textId="74C11CAA" w:rsidR="00A92CF6" w:rsidRDefault="00A92CF6">
      <w:r>
        <w:tab/>
        <w:t xml:space="preserve">I am looking into moving into software development more than this. </w:t>
      </w:r>
      <w:proofErr w:type="gramStart"/>
      <w:r>
        <w:t>However</w:t>
      </w:r>
      <w:proofErr w:type="gramEnd"/>
      <w:r>
        <w:t xml:space="preserve"> I have enjoyed learning about web development and have found many of the skills taught in this class to be very useful. I am glad to see that this class takes time to show that the skills are relevant to the taker, but I feel that if the person taking the class has not explored their options, they may not look into them after this class is over. I would be curious to know how many people this assignment impacts.</w:t>
      </w:r>
    </w:p>
    <w:p w14:paraId="47491873" w14:textId="77777777" w:rsidR="00A92CF6" w:rsidRDefault="00A92CF6"/>
    <w:p w14:paraId="460C3863" w14:textId="7CD30824" w:rsidR="00A92CF6" w:rsidRDefault="00A92CF6">
      <w:r>
        <w:t>233 words (238 w/ this)</w:t>
      </w:r>
    </w:p>
    <w:sectPr w:rsidR="00A92C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0tjQwMDcxNjc0MDBT0lEKTi0uzszPAykwrAUAuRzhPiwAAAA="/>
  </w:docVars>
  <w:rsids>
    <w:rsidRoot w:val="00A92CF6"/>
    <w:rsid w:val="00A92C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EFED89"/>
  <w15:chartTrackingRefBased/>
  <w15:docId w15:val="{02599494-37A4-4D83-911F-A642EAFD1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2CF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92CF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92CF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92CF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92CF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92CF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92CF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92CF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92CF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2CF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92CF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92CF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92CF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92CF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92CF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92CF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92CF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92CF6"/>
    <w:rPr>
      <w:rFonts w:eastAsiaTheme="majorEastAsia" w:cstheme="majorBidi"/>
      <w:color w:val="272727" w:themeColor="text1" w:themeTint="D8"/>
    </w:rPr>
  </w:style>
  <w:style w:type="paragraph" w:styleId="Title">
    <w:name w:val="Title"/>
    <w:basedOn w:val="Normal"/>
    <w:next w:val="Normal"/>
    <w:link w:val="TitleChar"/>
    <w:uiPriority w:val="10"/>
    <w:qFormat/>
    <w:rsid w:val="00A92CF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2CF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2CF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92CF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92CF6"/>
    <w:pPr>
      <w:spacing w:before="160"/>
      <w:jc w:val="center"/>
    </w:pPr>
    <w:rPr>
      <w:i/>
      <w:iCs/>
      <w:color w:val="404040" w:themeColor="text1" w:themeTint="BF"/>
    </w:rPr>
  </w:style>
  <w:style w:type="character" w:customStyle="1" w:styleId="QuoteChar">
    <w:name w:val="Quote Char"/>
    <w:basedOn w:val="DefaultParagraphFont"/>
    <w:link w:val="Quote"/>
    <w:uiPriority w:val="29"/>
    <w:rsid w:val="00A92CF6"/>
    <w:rPr>
      <w:i/>
      <w:iCs/>
      <w:color w:val="404040" w:themeColor="text1" w:themeTint="BF"/>
    </w:rPr>
  </w:style>
  <w:style w:type="paragraph" w:styleId="ListParagraph">
    <w:name w:val="List Paragraph"/>
    <w:basedOn w:val="Normal"/>
    <w:uiPriority w:val="34"/>
    <w:qFormat/>
    <w:rsid w:val="00A92CF6"/>
    <w:pPr>
      <w:ind w:left="720"/>
      <w:contextualSpacing/>
    </w:pPr>
  </w:style>
  <w:style w:type="character" w:styleId="IntenseEmphasis">
    <w:name w:val="Intense Emphasis"/>
    <w:basedOn w:val="DefaultParagraphFont"/>
    <w:uiPriority w:val="21"/>
    <w:qFormat/>
    <w:rsid w:val="00A92CF6"/>
    <w:rPr>
      <w:i/>
      <w:iCs/>
      <w:color w:val="0F4761" w:themeColor="accent1" w:themeShade="BF"/>
    </w:rPr>
  </w:style>
  <w:style w:type="paragraph" w:styleId="IntenseQuote">
    <w:name w:val="Intense Quote"/>
    <w:basedOn w:val="Normal"/>
    <w:next w:val="Normal"/>
    <w:link w:val="IntenseQuoteChar"/>
    <w:uiPriority w:val="30"/>
    <w:qFormat/>
    <w:rsid w:val="00A92CF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92CF6"/>
    <w:rPr>
      <w:i/>
      <w:iCs/>
      <w:color w:val="0F4761" w:themeColor="accent1" w:themeShade="BF"/>
    </w:rPr>
  </w:style>
  <w:style w:type="character" w:styleId="IntenseReference">
    <w:name w:val="Intense Reference"/>
    <w:basedOn w:val="DefaultParagraphFont"/>
    <w:uiPriority w:val="32"/>
    <w:qFormat/>
    <w:rsid w:val="00A92CF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38</Words>
  <Characters>1013</Characters>
  <Application>Microsoft Office Word</Application>
  <DocSecurity>0</DocSecurity>
  <Lines>16</Lines>
  <Paragraphs>3</Paragraphs>
  <ScaleCrop>false</ScaleCrop>
  <Company/>
  <LinksUpToDate>false</LinksUpToDate>
  <CharactersWithSpaces>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th schmidtlein</dc:creator>
  <cp:keywords/>
  <dc:description/>
  <cp:lastModifiedBy>leith schmidtlein</cp:lastModifiedBy>
  <cp:revision>1</cp:revision>
  <dcterms:created xsi:type="dcterms:W3CDTF">2024-03-15T01:16:00Z</dcterms:created>
  <dcterms:modified xsi:type="dcterms:W3CDTF">2024-03-15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e4df8f-1fa4-4973-9a7a-ec355fc20047</vt:lpwstr>
  </property>
</Properties>
</file>